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rdin de pringtemp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LIMONE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Żółta. 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szkowany. Kwiat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LIMONEN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43A8B3-AC75-423E-B756-AF062B628D63}"/>
</file>

<file path=customXml/itemProps3.xml><?xml version="1.0" encoding="utf-8"?>
<ds:datastoreItem xmlns:ds="http://schemas.openxmlformats.org/officeDocument/2006/customXml" ds:itemID="{1FA5AA39-3C49-41CC-892E-E61218C8587A}"/>
</file>

<file path=customXml/itemProps4.xml><?xml version="1.0" encoding="utf-8"?>
<ds:datastoreItem xmlns:ds="http://schemas.openxmlformats.org/officeDocument/2006/customXml" ds:itemID="{EA1458FA-5DFA-475A-B39D-0FAAF5E623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